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ADF198" w14:textId="43DB1F4A" w:rsidR="00B37FC7" w:rsidRDefault="00C74102" w:rsidP="00596D7D">
      <w:pPr>
        <w:spacing w:after="0"/>
      </w:pPr>
      <w:r w:rsidRPr="00C74102">
        <w:rPr>
          <w:rFonts w:eastAsia="Times New Roman" w:cs="Calibri"/>
          <w:b/>
          <w:color w:val="000000"/>
          <w:lang w:eastAsia="pl-PL"/>
        </w:rPr>
        <w:t>Uwagi do projektu dokument</w:t>
      </w:r>
      <w:r w:rsidR="00B37FC7">
        <w:rPr>
          <w:rFonts w:eastAsia="Times New Roman" w:cs="Calibri"/>
          <w:b/>
          <w:color w:val="000000"/>
          <w:lang w:eastAsia="pl-PL"/>
        </w:rPr>
        <w:t xml:space="preserve">ów wykonawczych </w:t>
      </w:r>
      <w:r w:rsidR="00B37FC7" w:rsidRPr="004922DA">
        <w:rPr>
          <w:rFonts w:eastAsia="Times New Roman" w:cs="Calibri"/>
          <w:b/>
          <w:iCs/>
          <w:color w:val="000000"/>
          <w:lang w:eastAsia="pl-PL"/>
        </w:rPr>
        <w:t>Programu ABSOLWENT II</w:t>
      </w:r>
    </w:p>
    <w:p w14:paraId="5B381CEA" w14:textId="595B0240" w:rsidR="00C74102" w:rsidRDefault="00B37FC7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 w:rsidRPr="00B37FC7">
        <w:rPr>
          <w:rFonts w:eastAsia="Times New Roman" w:cs="Calibri"/>
          <w:b/>
          <w:color w:val="000000"/>
          <w:lang w:eastAsia="pl-PL"/>
        </w:rPr>
        <w:t>Zasad</w:t>
      </w:r>
      <w:r>
        <w:rPr>
          <w:rFonts w:eastAsia="Times New Roman" w:cs="Calibri"/>
          <w:b/>
          <w:color w:val="000000"/>
          <w:lang w:eastAsia="pl-PL"/>
        </w:rPr>
        <w:t>y</w:t>
      </w:r>
      <w:r w:rsidRPr="00B37FC7">
        <w:rPr>
          <w:rFonts w:eastAsia="Times New Roman" w:cs="Calibri"/>
          <w:b/>
          <w:color w:val="000000"/>
          <w:lang w:eastAsia="pl-PL"/>
        </w:rPr>
        <w:t xml:space="preserve"> realizacji programu</w:t>
      </w:r>
      <w:r w:rsidR="00C74102" w:rsidRPr="00C74102">
        <w:rPr>
          <w:rFonts w:eastAsia="Times New Roman" w:cs="Calibri"/>
          <w:b/>
          <w:color w:val="000000"/>
          <w:lang w:eastAsia="pl-PL"/>
        </w:rPr>
        <w:t xml:space="preserve"> </w:t>
      </w:r>
    </w:p>
    <w:p w14:paraId="4F7B5FE6" w14:textId="218F3921" w:rsidR="00B37FC7" w:rsidRDefault="00B37FC7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 w:rsidRPr="00B37FC7">
        <w:rPr>
          <w:rFonts w:eastAsia="Times New Roman" w:cs="Calibri"/>
          <w:b/>
          <w:color w:val="000000"/>
          <w:lang w:eastAsia="pl-PL"/>
        </w:rPr>
        <w:t>Regulamin składania, rozpatrywania i realizacji projektów</w:t>
      </w:r>
    </w:p>
    <w:p w14:paraId="2F8FE749" w14:textId="2D9C8CBF" w:rsidR="00B37FC7" w:rsidRDefault="00B37FC7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 w:rsidRPr="00B37FC7">
        <w:rPr>
          <w:rFonts w:eastAsia="Times New Roman" w:cs="Calibri"/>
          <w:b/>
          <w:color w:val="000000"/>
          <w:lang w:eastAsia="pl-PL"/>
        </w:rPr>
        <w:t>Wytyczne w zakresie kwalifikowalności kosztów</w:t>
      </w:r>
    </w:p>
    <w:p w14:paraId="30FA6F02" w14:textId="064A3FC1" w:rsidR="00C7683A" w:rsidRDefault="00C7683A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>
        <w:rPr>
          <w:rFonts w:eastAsia="Times New Roman" w:cs="Calibri"/>
          <w:b/>
          <w:color w:val="000000"/>
          <w:lang w:eastAsia="pl-PL"/>
        </w:rPr>
        <w:t xml:space="preserve">Ogłoszenie </w:t>
      </w:r>
      <w:r w:rsidRPr="00C7683A">
        <w:rPr>
          <w:rFonts w:eastAsia="Times New Roman" w:cs="Calibri"/>
          <w:b/>
          <w:color w:val="000000"/>
          <w:lang w:eastAsia="pl-PL"/>
        </w:rPr>
        <w:t>o konkursie w Module II – Wsparcie kształcenia i edukacji</w:t>
      </w:r>
    </w:p>
    <w:p w14:paraId="0EA6AD77" w14:textId="77777777" w:rsidR="004922DA" w:rsidRPr="004922DA" w:rsidRDefault="004922DA" w:rsidP="0098216B">
      <w:pPr>
        <w:numPr>
          <w:ilvl w:val="0"/>
          <w:numId w:val="2"/>
        </w:numPr>
        <w:spacing w:before="120" w:after="120" w:line="240" w:lineRule="auto"/>
        <w:ind w:left="357" w:hanging="357"/>
        <w:outlineLvl w:val="1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4922DA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>Informacja o zgłaszającym</w:t>
      </w:r>
    </w:p>
    <w:p w14:paraId="2B5976FD" w14:textId="571B4E41" w:rsidR="004922DA" w:rsidRPr="004922DA" w:rsidRDefault="004922DA" w:rsidP="004922DA">
      <w:pPr>
        <w:numPr>
          <w:ilvl w:val="0"/>
          <w:numId w:val="1"/>
        </w:numPr>
        <w:tabs>
          <w:tab w:val="right" w:pos="3943"/>
        </w:tabs>
        <w:spacing w:before="120" w:after="120" w:line="240" w:lineRule="auto"/>
        <w:ind w:left="714" w:hanging="357"/>
        <w:rPr>
          <w:rFonts w:eastAsia="Times New Roman"/>
          <w:sz w:val="24"/>
          <w:szCs w:val="24"/>
          <w:lang w:eastAsia="pl-PL"/>
        </w:rPr>
      </w:pPr>
      <w:r w:rsidRPr="004922DA">
        <w:rPr>
          <w:rFonts w:eastAsia="Times New Roman"/>
          <w:sz w:val="24"/>
          <w:szCs w:val="24"/>
          <w:lang w:eastAsia="pl-PL"/>
        </w:rPr>
        <w:t>Nazwa organizacji</w:t>
      </w:r>
      <w:r>
        <w:rPr>
          <w:rFonts w:eastAsia="Times New Roman"/>
          <w:sz w:val="24"/>
          <w:szCs w:val="24"/>
          <w:lang w:eastAsia="pl-PL"/>
        </w:rPr>
        <w:t>/szkoły</w:t>
      </w:r>
    </w:p>
    <w:p w14:paraId="223689B3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Miejscowość:</w:t>
      </w:r>
    </w:p>
    <w:p w14:paraId="214D5DF0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Nr telefonu:</w:t>
      </w:r>
    </w:p>
    <w:p w14:paraId="301985B9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Adres e-mail:</w:t>
      </w:r>
    </w:p>
    <w:p w14:paraId="5E2BD343" w14:textId="77777777" w:rsidR="004922DA" w:rsidRPr="004922DA" w:rsidRDefault="004922DA" w:rsidP="004922DA">
      <w:pPr>
        <w:numPr>
          <w:ilvl w:val="0"/>
          <w:numId w:val="2"/>
        </w:numPr>
        <w:spacing w:before="240" w:after="240" w:line="240" w:lineRule="auto"/>
        <w:ind w:left="357" w:hanging="357"/>
        <w:outlineLvl w:val="1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4922DA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>Zgłaszane uwagi i propozycje zmian</w:t>
      </w:r>
    </w:p>
    <w:tbl>
      <w:tblPr>
        <w:tblStyle w:val="Zwykatabela2"/>
        <w:tblW w:w="15163" w:type="dxa"/>
        <w:tblLayout w:type="fixed"/>
        <w:tblLook w:val="0020" w:firstRow="1" w:lastRow="0" w:firstColumn="0" w:lastColumn="0" w:noHBand="0" w:noVBand="0"/>
      </w:tblPr>
      <w:tblGrid>
        <w:gridCol w:w="610"/>
        <w:gridCol w:w="3240"/>
        <w:gridCol w:w="5400"/>
        <w:gridCol w:w="5913"/>
      </w:tblGrid>
      <w:tr w:rsidR="004922DA" w:rsidRPr="004922DA" w14:paraId="7A245911" w14:textId="77777777" w:rsidTr="00FB4B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52548F00" w14:textId="77777777" w:rsidR="004922DA" w:rsidRPr="004922DA" w:rsidRDefault="004922DA" w:rsidP="004922DA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L.p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10FECECA" w14:textId="335D9F4C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Nazwa</w:t>
            </w:r>
            <w:r w:rsidRPr="004922DA">
              <w:rPr>
                <w:rFonts w:asciiTheme="minorHAnsi" w:eastAsia="Times New Roman" w:hAnsiTheme="minorHAnsi" w:cstheme="minorHAnsi"/>
              </w:rPr>
              <w:t xml:space="preserve"> dokumentu, do którego odnosi się uwaga (Rozdział / ustęp / punk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1A4FE26B" w14:textId="77777777" w:rsidR="004922DA" w:rsidRPr="004922DA" w:rsidRDefault="004922DA" w:rsidP="004922DA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Treść uwagi (propozycja rozwiązania/ usunięcie zapisu / dodanie zapisu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05ADDDD8" w14:textId="77777777" w:rsidR="004922DA" w:rsidRPr="004922DA" w:rsidRDefault="004922DA" w:rsidP="004922DA">
            <w:pPr>
              <w:keepNext/>
              <w:spacing w:after="0"/>
              <w:outlineLvl w:val="1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Uzasadnienie uwagi</w:t>
            </w:r>
          </w:p>
        </w:tc>
      </w:tr>
      <w:tr w:rsidR="004922DA" w:rsidRPr="004922DA" w14:paraId="5799A696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5F79EAD1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633247B0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1AF51D21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486B4DEF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39E982E4" w14:textId="77777777" w:rsidTr="00FB4B5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3C989D63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45DAB116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71C875D3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325D21E1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5D90DE9D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4E4F299D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4DFC3C22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609BC4DC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52DC03F6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605DE473" w14:textId="77777777" w:rsidTr="00FB4B5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19B91C9B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6D8B2B8A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0F12470B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4B3C38DA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073E123A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0D120724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07A8B11F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6D9F98D9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1EB7AB94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734DFD27" w14:textId="77777777" w:rsidR="004922DA" w:rsidRPr="004922DA" w:rsidRDefault="004922DA" w:rsidP="004922DA">
      <w:pPr>
        <w:spacing w:after="0" w:line="240" w:lineRule="auto"/>
        <w:rPr>
          <w:rFonts w:asciiTheme="minorHAnsi" w:eastAsia="Times New Roman" w:hAnsiTheme="minorHAnsi" w:cstheme="minorHAnsi"/>
          <w:lang w:eastAsia="pl-PL"/>
        </w:rPr>
      </w:pPr>
    </w:p>
    <w:p w14:paraId="4B498E95" w14:textId="77777777" w:rsidR="004922DA" w:rsidRDefault="004922DA" w:rsidP="00C74102">
      <w:pPr>
        <w:suppressAutoHyphens/>
        <w:spacing w:after="0" w:line="240" w:lineRule="auto"/>
        <w:jc w:val="center"/>
        <w:rPr>
          <w:rFonts w:eastAsia="Times New Roman" w:cs="Calibri"/>
          <w:b/>
          <w:color w:val="000000"/>
          <w:lang w:eastAsia="pl-PL"/>
        </w:rPr>
      </w:pPr>
    </w:p>
    <w:sectPr w:rsidR="004922DA" w:rsidSect="00A5381F"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F5CCDB" w14:textId="77777777" w:rsidR="00A5381F" w:rsidRDefault="00A5381F" w:rsidP="00B37FC7">
      <w:pPr>
        <w:spacing w:after="0" w:line="240" w:lineRule="auto"/>
      </w:pPr>
      <w:r>
        <w:separator/>
      </w:r>
    </w:p>
  </w:endnote>
  <w:endnote w:type="continuationSeparator" w:id="0">
    <w:p w14:paraId="3800BD11" w14:textId="77777777" w:rsidR="00A5381F" w:rsidRDefault="00A5381F" w:rsidP="00B37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8E3E7C" w14:textId="4AE8F47A" w:rsidR="004922DA" w:rsidRPr="004922DA" w:rsidRDefault="004922DA" w:rsidP="004922DA">
    <w:pPr>
      <w:jc w:val="center"/>
      <w:rPr>
        <w:bCs/>
        <w:iCs/>
      </w:rPr>
    </w:pPr>
    <w:r w:rsidRPr="004922DA">
      <w:rPr>
        <w:rFonts w:eastAsia="Times New Roman" w:cs="Calibri"/>
        <w:bCs/>
        <w:color w:val="000000"/>
        <w:lang w:eastAsia="pl-PL"/>
      </w:rPr>
      <w:t xml:space="preserve">Konsultacje projektu dokumentów wykonawczych </w:t>
    </w:r>
    <w:r w:rsidRPr="004922DA">
      <w:rPr>
        <w:rFonts w:eastAsia="Times New Roman" w:cs="Calibri"/>
        <w:bCs/>
        <w:iCs/>
        <w:color w:val="000000"/>
        <w:lang w:eastAsia="pl-PL"/>
      </w:rPr>
      <w:t>Programu ABSOLWENT II</w:t>
    </w:r>
  </w:p>
  <w:p w14:paraId="55B3555A" w14:textId="68083260" w:rsidR="00B37FC7" w:rsidRDefault="00B37FC7">
    <w:pPr>
      <w:pStyle w:val="Stopka"/>
      <w:jc w:val="right"/>
    </w:pPr>
  </w:p>
  <w:p w14:paraId="5123F326" w14:textId="77777777" w:rsidR="00B37FC7" w:rsidRDefault="00B37FC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C6A646" w14:textId="77777777" w:rsidR="00A5381F" w:rsidRDefault="00A5381F" w:rsidP="00B37FC7">
      <w:pPr>
        <w:spacing w:after="0" w:line="240" w:lineRule="auto"/>
      </w:pPr>
      <w:r>
        <w:separator/>
      </w:r>
    </w:p>
  </w:footnote>
  <w:footnote w:type="continuationSeparator" w:id="0">
    <w:p w14:paraId="20676341" w14:textId="77777777" w:rsidR="00A5381F" w:rsidRDefault="00A5381F" w:rsidP="00B37F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E138CE"/>
    <w:multiLevelType w:val="hybridMultilevel"/>
    <w:tmpl w:val="1C5A201C"/>
    <w:lvl w:ilvl="0" w:tplc="D54C402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F47F2"/>
    <w:multiLevelType w:val="hybridMultilevel"/>
    <w:tmpl w:val="9380239E"/>
    <w:lvl w:ilvl="0" w:tplc="5AD65CA0">
      <w:start w:val="1"/>
      <w:numFmt w:val="upperRoman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6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0541044">
    <w:abstractNumId w:val="0"/>
  </w:num>
  <w:num w:numId="2" w16cid:durableId="1443184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jMyNjExMDU2N7ZQ0lEKTi0uzszPAykwrgUALfc5KywAAAA="/>
  </w:docVars>
  <w:rsids>
    <w:rsidRoot w:val="00C9770A"/>
    <w:rsid w:val="00013988"/>
    <w:rsid w:val="001954FE"/>
    <w:rsid w:val="00260DB7"/>
    <w:rsid w:val="003175E4"/>
    <w:rsid w:val="00362D70"/>
    <w:rsid w:val="004922DA"/>
    <w:rsid w:val="004A16E1"/>
    <w:rsid w:val="00596D7D"/>
    <w:rsid w:val="00603BF5"/>
    <w:rsid w:val="007F789F"/>
    <w:rsid w:val="0098216B"/>
    <w:rsid w:val="00A5381F"/>
    <w:rsid w:val="00B37FC7"/>
    <w:rsid w:val="00C74102"/>
    <w:rsid w:val="00C7683A"/>
    <w:rsid w:val="00C9770A"/>
    <w:rsid w:val="00D245BE"/>
    <w:rsid w:val="00DC64CF"/>
    <w:rsid w:val="00EC2B76"/>
    <w:rsid w:val="00F54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E79CFE"/>
  <w15:chartTrackingRefBased/>
  <w15:docId w15:val="{74911966-200C-4C0E-8990-69AD3472D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7FC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efaultStyle">
    <w:name w:val="defaultStyle"/>
    <w:rsid w:val="00C9770A"/>
    <w:rPr>
      <w:rFonts w:ascii="Century Gothic" w:eastAsia="Century Gothic" w:hAnsi="Century Gothic" w:cs="Century Gothic" w:hint="default"/>
      <w:b w:val="0"/>
      <w:bCs w:val="0"/>
      <w:color w:val="000000"/>
      <w:sz w:val="24"/>
      <w:szCs w:val="24"/>
    </w:rPr>
  </w:style>
  <w:style w:type="paragraph" w:styleId="Bezodstpw">
    <w:name w:val="No Spacing"/>
    <w:uiPriority w:val="1"/>
    <w:qFormat/>
    <w:rsid w:val="00C9770A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B37F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7FC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37F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7FC7"/>
    <w:rPr>
      <w:rFonts w:ascii="Calibri" w:eastAsia="Calibri" w:hAnsi="Calibri" w:cs="Times New Roman"/>
    </w:rPr>
  </w:style>
  <w:style w:type="table" w:styleId="Zwykatabela2">
    <w:name w:val="Plain Table 2"/>
    <w:basedOn w:val="Standardowy"/>
    <w:uiPriority w:val="42"/>
    <w:rsid w:val="004922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0034F-D3E2-46D9-99CA-7515D19FA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3</Words>
  <Characters>504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eć</dc:creator>
  <cp:keywords/>
  <dc:description/>
  <cp:lastModifiedBy>Kaca Krzysztof</cp:lastModifiedBy>
  <cp:revision>4</cp:revision>
  <dcterms:created xsi:type="dcterms:W3CDTF">2024-04-25T13:19:00Z</dcterms:created>
  <dcterms:modified xsi:type="dcterms:W3CDTF">2024-04-26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a06a7331a37fe40da457a73cfef67bd984f0dd705b91b93244f5e855b129d3</vt:lpwstr>
  </property>
</Properties>
</file>